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handasAthiraDataExploration1</w:t>
      </w:r>
    </w:p>
    <w:p>
      <w:pPr>
        <w:pStyle w:val="Author"/>
      </w:pPr>
      <w:r>
        <w:t xml:space="preserve">Athira</w:t>
      </w:r>
    </w:p>
    <w:p>
      <w:pPr>
        <w:pStyle w:val="Date"/>
      </w:pPr>
      <w:r>
        <w:t xml:space="preserve">2025-03-30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                                                                                                             #                   </w:t>
      </w:r>
      <w:r>
        <w:br/>
      </w:r>
      <w:r>
        <w:rPr>
          <w:rStyle w:val="CommentTok"/>
        </w:rPr>
        <w:t xml:space="preserve"># CODE FOR FINDING TOTAL OPERATING REVENUE PER CARDHOLDER AND RELATED, INFERRED INSIGHTS BASED ON DATA        #                 </w:t>
      </w:r>
      <w:r>
        <w:br/>
      </w:r>
      <w:r>
        <w:rPr>
          <w:rStyle w:val="CommentTok"/>
        </w:rPr>
        <w:t xml:space="preserve">#                                                                                                             #                   </w:t>
      </w:r>
      <w:r>
        <w:br/>
      </w:r>
      <w:r>
        <w:rPr>
          <w:rStyle w:val="CommentTok"/>
        </w:rPr>
        <w:t xml:space="preserve">#                                                                                                             #                   </w:t>
      </w:r>
      <w:r>
        <w:br/>
      </w:r>
      <w:r>
        <w:rPr>
          <w:rStyle w:val="DocumentationTok"/>
        </w:rPr>
        <w:t xml:space="preserve">############################################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COD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ing CSV file into object</w:t>
      </w:r>
      <w:r>
        <w:br/>
      </w:r>
      <w:r>
        <w:rPr>
          <w:rStyle w:val="NormalTok"/>
        </w:rPr>
        <w:t xml:space="preserve">    library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ary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por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pportools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ppor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edian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range, sum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4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Using mutate, created new column Total_operating_Rvnue_pr_ActivCardHolder after cleaning the corresponding input columns</w:t>
      </w:r>
      <w:r>
        <w:br/>
      </w:r>
      <w:r>
        <w:rPr>
          <w:rStyle w:val="NormalTok"/>
        </w:rPr>
        <w:t xml:space="preserve">    library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brar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2.9..Total.Operating.Reven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B2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Total.Operating.Revenues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1.14..No..of.Active.Library.Cardhol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operating_Rvnue_pr_ActivCardHolder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B2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Total.Operating.Reven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ibrary_data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the histogram with Total_operating_Rvnue_pr_ActivCardHolder and noticed deviations in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each range[0-225,(225-500), above 500]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brary_data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operating_Rvnue_pr_ActivCardHolder)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75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st_files/figure-docx/ca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INSIGHT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 set with library data greater than 500 for analysis</w:t>
      </w:r>
      <w:r>
        <w:br/>
      </w:r>
      <w:r>
        <w:rPr>
          <w:rStyle w:val="NormalTok"/>
        </w:rPr>
        <w:t xml:space="preserve">    outlin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ibrary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operating_Rvnue_pr_ActivCardHolde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outliner)</w:t>
      </w:r>
      <w:r>
        <w:br/>
      </w:r>
      <w:r>
        <w:rPr>
          <w:rStyle w:val="NormalTok"/>
        </w:rPr>
        <w:t xml:space="preserve">    Outliner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utliner,Library.Full.Name,A1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Type.of.Library.Service..English.,</w:t>
      </w:r>
      <w:r>
        <w:br/>
      </w:r>
      <w:r>
        <w:rPr>
          <w:rStyle w:val="NormalTok"/>
        </w:rPr>
        <w:t xml:space="preserve">                        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,B2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Total.Operating.Revenu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ing data in table form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stall.packages("pander"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4.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Outliner_data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continues below"/>
      </w:tblPr>
      <w:tblGrid>
        <w:gridCol w:w="3471"/>
        <w:gridCol w:w="444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ibrary.Full.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1.4.Type.of.Library.Service..English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nwick/Haldiman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blic or Union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den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nvey Inlet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gami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pissi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ne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coe County Co-oper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y, County co-operative or</w:t>
            </w:r>
            <w:r>
              <w:t xml:space="preserve"> </w:t>
            </w:r>
            <w:r>
              <w:t xml:space="preserve">Regional Municipality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bauska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hitefish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onquins of Pikwakanaga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ppewas of the Thames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nvey Inlet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katewizaagegan No. 39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gami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chipicote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pissi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ne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coe County Co-oper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y, County co-operative or</w:t>
            </w:r>
            <w:r>
              <w:t xml:space="preserve"> </w:t>
            </w:r>
            <w:r>
              <w:t xml:space="preserve">Regional Municipality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hta Mohawk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hitefish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onquins of Pikwakanaga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nvey Inlet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katewizaagegan No. 39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etawa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gami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pissi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chigo Lake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ne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coe County Co-oper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y, County co-operative or</w:t>
            </w:r>
            <w:r>
              <w:t xml:space="preserve"> </w:t>
            </w:r>
            <w:r>
              <w:t xml:space="preserve">Regional Municipality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hta Mohawk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katewizaagegan No. 39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etawa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gami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pissi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geen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ne River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eshegwaning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coe County Co-oper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y, County co-operative or</w:t>
            </w:r>
            <w:r>
              <w:t xml:space="preserve"> </w:t>
            </w:r>
            <w:r>
              <w:t xml:space="preserve">Regional Municipality Libr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hta Mohawk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Nations Library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81"/>
        <w:gridCol w:w="343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1.14..No..of.Active.Library.Cardhold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2.9..Total.Operating.Reven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3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41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9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2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3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9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4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8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3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9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68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94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EXPLANATION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 are having 39 out-liner libra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 the above code we are looking for the Total_operating_Rvnue_pr_ActivCardHolder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whose value is greater than 500,which is considered as an out-liner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igher value for Total_operating_Rvnue_pr_ActivCardHolder means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lower number of active card holders compared to the Operating revenue provided for them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analyzing the data set we can see that most of the libraries are First Nation Libra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ied to identified the needs and generate programs for supporting First Nation Libraries and peopl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n use surveys and social media for identifying their needs and plan accordingl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ied to create facilities, resources, services and programs which increases user interactions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and in that way utilize the Total Operating Revenue to its maximum benefit.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INSIGHT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 set with Total_operating_Rvnue_pr_ActivCardHolder is NA for analys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zero_card_hld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ibrary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operating_Rvnue_pr_ActivCardHold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un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ero_card_hlde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1)</w:t>
      </w:r>
    </w:p>
    <w:p>
      <w:pPr>
        <w:pStyle w:val="SourceCode"/>
      </w:pPr>
      <w:r>
        <w:rPr>
          <w:rStyle w:val="VerbatimChar"/>
        </w:rPr>
        <w:t xml:space="preserve">## [1] 274</w:t>
      </w:r>
    </w:p>
    <w:p>
      <w:pPr>
        <w:pStyle w:val="SourceCode"/>
      </w:pPr>
      <w:r>
        <w:rPr>
          <w:rStyle w:val="NormalTok"/>
        </w:rPr>
        <w:t xml:space="preserve">    Library_details_zero_cardhol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ero_card_hlders,</w:t>
      </w:r>
      <w:r>
        <w:br/>
      </w:r>
      <w:r>
        <w:rPr>
          <w:rStyle w:val="NormalTok"/>
        </w:rPr>
        <w:t xml:space="preserve">                                      Library.Full.Name,A1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Type.of.Library.Service..English.,</w:t>
      </w:r>
      <w:r>
        <w:br/>
      </w:r>
      <w:r>
        <w:rPr>
          <w:rStyle w:val="NormalTok"/>
        </w:rPr>
        <w:t xml:space="preserve">                                      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,</w:t>
      </w:r>
      <w:r>
        <w:br/>
      </w:r>
      <w:r>
        <w:rPr>
          <w:rStyle w:val="NormalTok"/>
        </w:rPr>
        <w:t xml:space="preserve">                                      B2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Total.Operating.Revenu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ing data in table forma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Library_details_zero_cardholder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continues below"/>
      </w:tblPr>
      <w:tblGrid>
        <w:gridCol w:w="3531"/>
        <w:gridCol w:w="43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ibrary.Full.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1.4.Type.of.Library.Service..English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ala-Tosorontio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ber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aran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chipelago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wer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ldw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ckwi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denell, Lyndoch &amp; Raglan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vin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ling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mberla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ppl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lton and Dack,</w:t>
            </w:r>
            <w:r>
              <w:t xml:space="preserve"> </w:t>
            </w:r>
            <w:r>
              <w:t xml:space="preserve">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e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Garafraxa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Hawkesbur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anture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rada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llie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ulais &amp; Distric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llebourg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mil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wk Juncti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d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rket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cely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gu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hn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l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ern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llar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Vall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c Seul 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First Nations Band</w:t>
            </w:r>
            <w:r>
              <w:t xml:space="preserve"> </w:t>
            </w:r>
            <w:r>
              <w:t xml:space="preserve">Counc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c Ste. Theres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i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ke of The Wood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ppe Local Services 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entian Val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ier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merick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l Services Board of</w:t>
            </w:r>
            <w:r>
              <w:t xml:space="preserve"> </w:t>
            </w:r>
            <w:r>
              <w:t xml:space="preserve">Rainbow Coun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cDonald, Meredith &amp; Aberdeen</w:t>
            </w:r>
            <w:r>
              <w:t xml:space="preserve"> </w:t>
            </w:r>
            <w:r>
              <w:t xml:space="preserve">Add’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oc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w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Dougall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Murrich-Monteith, the</w:t>
            </w:r>
            <w:r>
              <w:t xml:space="preserve"> </w:t>
            </w:r>
            <w:r>
              <w:t xml:space="preserve">Corporation of the Township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ab-Braesid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lancth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tagu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mu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irn &amp; Hy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ebing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th Shor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’Conno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o-Medont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pineau-Camer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th Sou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toul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in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sspor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butt &amp; Tarbutt Additional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ornloe, Village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ala-Tosorontio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ber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aran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chipelago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wer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ldw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ckwi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denell, Lyndoch &amp; Raglan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vin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ling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mberla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ppl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lton and Dack,</w:t>
            </w:r>
            <w:r>
              <w:t xml:space="preserve"> </w:t>
            </w:r>
            <w:r>
              <w:t xml:space="preserve">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e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m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Garafraxa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Hawkesbur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anture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rada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llie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ulais &amp; Distric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llebourg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mil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wk Juncti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d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rket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cely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gu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hn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l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ern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llar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Vall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c Ste. Theres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i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ke of The Wood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ppe Local Services 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entian Val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l Services Board of</w:t>
            </w:r>
            <w:r>
              <w:t xml:space="preserve"> </w:t>
            </w:r>
            <w:r>
              <w:t xml:space="preserve">Rainbow Coun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cDonald, Meredith &amp; Aberdeen</w:t>
            </w:r>
            <w:r>
              <w:t xml:space="preserve"> </w:t>
            </w:r>
            <w:r>
              <w:t xml:space="preserve">Add’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oc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w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Dougall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Murrich-Monteith, the</w:t>
            </w:r>
            <w:r>
              <w:t xml:space="preserve"> </w:t>
            </w:r>
            <w:r>
              <w:t xml:space="preserve">Corporation of the Township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ab-Braesid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lancth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tagu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mu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irn &amp; Hy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ebing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th Shor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’Conno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o-Medont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pineau-Camer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th Sou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toul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in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sspor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butt &amp; Tarbutt Additional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ornloe, Village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ala-Tosorontio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ber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aran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chipelago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wer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ldw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ckwi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denell, Lyndoch &amp; Raglan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vin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ling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mberla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ppl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lton and Dack,</w:t>
            </w:r>
            <w:r>
              <w:t xml:space="preserve"> </w:t>
            </w:r>
            <w:r>
              <w:t xml:space="preserve">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e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m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Garafraxa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Hawkesbur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anture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rada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llie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ulais &amp; Distric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llebourg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mil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wk Juncti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llia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d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rket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cely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gu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hn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l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ern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llar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Vall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c Ste. Theres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i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ke of The Wood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ppe Local Services 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entian Val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ier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l Services Board of</w:t>
            </w:r>
            <w:r>
              <w:t xml:space="preserve"> </w:t>
            </w:r>
            <w:r>
              <w:t xml:space="preserve">Rainbow Coun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cDonald, Meredith &amp; Aberdeen</w:t>
            </w:r>
            <w:r>
              <w:t xml:space="preserve"> </w:t>
            </w:r>
            <w:r>
              <w:t xml:space="preserve">Add’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oc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w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Dougall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Murrich-Monteith, the</w:t>
            </w:r>
            <w:r>
              <w:t xml:space="preserve"> </w:t>
            </w:r>
            <w:r>
              <w:t xml:space="preserve">Corporation of the Township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ab-Braesid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lancth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tagu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mu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irn &amp; Hy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ebing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th Shor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’Conno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o-Medont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pineau-Camer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th Sou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toul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in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sspor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butt &amp; Tarbutt Additional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ornloe, Village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ala-Tosorontio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ber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aran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chipelago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wer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ldw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ckwi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denell, Lyndoch &amp; Raglan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vin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ling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mberlai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ppl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lton and Dack,</w:t>
            </w:r>
            <w:r>
              <w:t xml:space="preserve"> </w:t>
            </w:r>
            <w:r>
              <w:t xml:space="preserve">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e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m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w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Garafraxa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st Hawkesbur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anture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rada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llie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ulais &amp; Distric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llebourg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milt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ri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wk Juncti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llia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d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rket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cely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gues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hns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l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ern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llar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Valle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c Ste. Theres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ird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ke of The Woods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entian Val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urier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l Services Board of</w:t>
            </w:r>
            <w:r>
              <w:t xml:space="preserve"> </w:t>
            </w:r>
            <w:r>
              <w:t xml:space="preserve">Rainbow Coun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cDonald, Meredith &amp; Aberdeen</w:t>
            </w:r>
            <w:r>
              <w:t xml:space="preserve"> </w:t>
            </w:r>
            <w:r>
              <w:t xml:space="preserve">Add’l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oc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ttaw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Dougall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Murrich-Monteith, the</w:t>
            </w:r>
            <w:r>
              <w:t xml:space="preserve"> </w:t>
            </w:r>
            <w:r>
              <w:t xml:space="preserve">Corporation of the Township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ab-Braesid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lancth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tagu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le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mu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irn &amp; Hyma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ebing, Municipality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th Shor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’Connor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o-Medonte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pineau-Cameron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th South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toule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inson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ssport L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LS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butt &amp; Tarbutt Additional</w:t>
            </w:r>
            <w:r>
              <w:t xml:space="preserve"> </w:t>
            </w:r>
            <w:r>
              <w:t xml:space="preserve">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ornloe, Village o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 T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acting Municipality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81"/>
        <w:gridCol w:w="343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1.14..No..of.Active.Library.Cardhold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2.9..Total.Operating.Reven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1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6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4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8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4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9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5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0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8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7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3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6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7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0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4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9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3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4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6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1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7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2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7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7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3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5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9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9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etting the count and listing the libraries with number of active card holders is 0</w:t>
      </w:r>
      <w:r>
        <w:br/>
      </w:r>
      <w:r>
        <w:rPr>
          <w:rStyle w:val="NormalTok"/>
        </w:rPr>
        <w:t xml:space="preserve">    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brary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EXPLANATION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rever Total_operating_Rvnue_pr_ActivCardHolder is NA,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the corresponding library's number of active card holders is also 0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at indicates for the corresponding libraries, number of library users is 0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but total operating revenue is generat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ost of the library type is contacting municipality or contracting LSB type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 need to check the efficiently of contracting firms and their terms working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ly we need to check weather those libraries are existing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re will be less possibility that libraries with 0 active card holders exis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 existing generate programs, resources , services which improves user interactions with public an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lso social media advertisements can also be helpful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helps in increasing number of active card holders, and optimizing the Total operating revenue.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INSIGHT 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a data set where majority of Total_operating_Rvnue_pr_ActivCardHolder resides, which is less than 500</w:t>
      </w:r>
      <w:r>
        <w:br/>
      </w:r>
      <w:r>
        <w:rPr>
          <w:rStyle w:val="NormalTok"/>
        </w:rPr>
        <w:t xml:space="preserve">    majority</w:t>
      </w:r>
      <w:r>
        <w:rPr>
          <w:rStyle w:val="OtherTok"/>
        </w:rPr>
        <w:t xml:space="preserve">=</w:t>
      </w:r>
      <w:r>
        <w:rPr>
          <w:rStyle w:val="NormalTok"/>
        </w:rPr>
        <w:t xml:space="preserve">library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operating_Rvnue_pr_ActivCardHolde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ajorit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ying to find relation between above 2 variables using bar ch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jor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otal_operating_Rvnue_pr_ActivCardHolder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_operating_Rvnue_pr_ActivCardHol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Library Reven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generating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ng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files/figure-docx/car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rom the bar chart we find that Total_operating_Rvnue_pr_ActivCardHolder above 250, is the greatest functioning libra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at data into an object for further analysis. </w:t>
      </w:r>
      <w:r>
        <w:br/>
      </w:r>
      <w:r>
        <w:rPr>
          <w:rStyle w:val="NormalTok"/>
        </w:rPr>
        <w:t xml:space="preserve">    core_analysi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jo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operating_Rvnue_pr_ActivCardHolde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ing data based on self generated revenue,Total_operating_Rvnue_pr_ActivCardHolder and Net balance brought from previous year </w:t>
      </w:r>
      <w:r>
        <w:br/>
      </w:r>
      <w:r>
        <w:rPr>
          <w:rStyle w:val="NormalTok"/>
        </w:rPr>
        <w:t xml:space="preserve">                                                                                         </w:t>
      </w:r>
      <w:r>
        <w:rPr>
          <w:rStyle w:val="CommentTok"/>
        </w:rPr>
        <w:t xml:space="preserve">#after cleaning the corresponding columns.</w:t>
      </w:r>
      <w:r>
        <w:br/>
      </w:r>
      <w:r>
        <w:rPr>
          <w:rStyle w:val="NormalTok"/>
        </w:rPr>
        <w:t xml:space="preserve">    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))</w:t>
      </w:r>
      <w:r>
        <w:br/>
      </w:r>
      <w:r>
        <w:rPr>
          <w:rStyle w:val="NormalTok"/>
        </w:rPr>
        <w:t xml:space="preserve"> 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re_analysis,</w:t>
      </w:r>
      <w:r>
        <w:br/>
      </w:r>
      <w:r>
        <w:rPr>
          <w:rStyle w:val="NormalTok"/>
        </w:rPr>
        <w:t xml:space="preserve">                     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,</w:t>
      </w:r>
      <w:r>
        <w:br/>
      </w:r>
      <w:r>
        <w:rPr>
          <w:rStyle w:val="NormalTok"/>
        </w:rPr>
        <w:t xml:space="preserve">                      Total_operating_Rvnue_pr_ActivCardHolder,B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Net.Balance.brought.forward.from.previous.ye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model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the last 5 observations from bottom of data set, which can be model to other librari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higher limit</w:t>
      </w:r>
      <w:r>
        <w:br/>
      </w:r>
      <w:r>
        <w:rPr>
          <w:rStyle w:val="NormalTok"/>
        </w:rPr>
        <w:t xml:space="preserve">    Model_Libr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model_data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))</w:t>
      </w:r>
      <w:r>
        <w:br/>
      </w:r>
      <w:r>
        <w:rPr>
          <w:rStyle w:val="NormalTok"/>
        </w:rPr>
        <w:t xml:space="preserve">    Model_Librarie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_Libraries,Library.Number,Library.Full.Name,</w:t>
      </w:r>
      <w:r>
        <w:br/>
      </w:r>
      <w:r>
        <w:rPr>
          <w:rStyle w:val="NormalTok"/>
        </w:rPr>
        <w:t xml:space="preserve">                          Survey.Year.From,A1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Ontario.Library.Service..OLS..Region..English.,</w:t>
      </w:r>
      <w:r>
        <w:br/>
      </w:r>
      <w:r>
        <w:rPr>
          <w:rStyle w:val="NormalTok"/>
        </w:rPr>
        <w:t xml:space="preserve">                          A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City.Town,A1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No..of.Active.Library.Cardholders,</w:t>
      </w:r>
      <w:r>
        <w:br/>
      </w:r>
      <w:r>
        <w:rPr>
          <w:rStyle w:val="NormalTok"/>
        </w:rPr>
        <w:t xml:space="preserve">                          B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Self.Generated.Revenue..e.g..fines..fees..sales.fundraising..room.rentals..cafe.revenue..etc..,</w:t>
      </w:r>
      <w:r>
        <w:br/>
      </w:r>
      <w:r>
        <w:rPr>
          <w:rStyle w:val="NormalTok"/>
        </w:rPr>
        <w:t xml:space="preserve">                          B2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Total.Operating.Revenues,Total_operating_Rvnue_pr_ActivCardHold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_Libraries1)</w:t>
      </w:r>
    </w:p>
    <w:p>
      <w:pPr>
        <w:pStyle w:val="SourceCode"/>
      </w:pPr>
      <w:r>
        <w:rPr>
          <w:rStyle w:val="VerbatimChar"/>
        </w:rPr>
        <w:t xml:space="preserve">##   Library.Number Library.Full.Name Survey.Year.From</w:t>
      </w:r>
      <w:r>
        <w:br/>
      </w:r>
      <w:r>
        <w:rPr>
          <w:rStyle w:val="VerbatimChar"/>
        </w:rPr>
        <w:t xml:space="preserve">## 1          L0269         Stratford             2018</w:t>
      </w:r>
      <w:r>
        <w:br/>
      </w:r>
      <w:r>
        <w:rPr>
          <w:rStyle w:val="VerbatimChar"/>
        </w:rPr>
        <w:t xml:space="preserve">## 2          L0269         Stratford             2016</w:t>
      </w:r>
      <w:r>
        <w:br/>
      </w:r>
      <w:r>
        <w:rPr>
          <w:rStyle w:val="VerbatimChar"/>
        </w:rPr>
        <w:t xml:space="preserve">## 3          L0269         Stratford             2017</w:t>
      </w:r>
      <w:r>
        <w:br/>
      </w:r>
      <w:r>
        <w:rPr>
          <w:rStyle w:val="VerbatimChar"/>
        </w:rPr>
        <w:t xml:space="preserve">## 4          L0269         Stratford             2015</w:t>
      </w:r>
      <w:r>
        <w:br/>
      </w:r>
      <w:r>
        <w:rPr>
          <w:rStyle w:val="VerbatimChar"/>
        </w:rPr>
        <w:t xml:space="preserve">## 5          L0074       Orangeville             2018</w:t>
      </w:r>
      <w:r>
        <w:br/>
      </w:r>
      <w:r>
        <w:rPr>
          <w:rStyle w:val="VerbatimChar"/>
        </w:rPr>
        <w:t xml:space="preserve">## 6          L0074       Orangeville             2017</w:t>
      </w:r>
      <w:r>
        <w:br/>
      </w:r>
      <w:r>
        <w:rPr>
          <w:rStyle w:val="VerbatimChar"/>
        </w:rPr>
        <w:t xml:space="preserve">##   A1.3.Ontario.Library.Service..OLS..Region..English. A1.10.City.Town</w:t>
      </w:r>
      <w:r>
        <w:br/>
      </w:r>
      <w:r>
        <w:rPr>
          <w:rStyle w:val="VerbatimChar"/>
        </w:rPr>
        <w:t xml:space="preserve">## 1                    Southern Ontario Library Service       Stratford</w:t>
      </w:r>
      <w:r>
        <w:br/>
      </w:r>
      <w:r>
        <w:rPr>
          <w:rStyle w:val="VerbatimChar"/>
        </w:rPr>
        <w:t xml:space="preserve">## 2                    Southern Ontario Library Service       Stratford</w:t>
      </w:r>
      <w:r>
        <w:br/>
      </w:r>
      <w:r>
        <w:rPr>
          <w:rStyle w:val="VerbatimChar"/>
        </w:rPr>
        <w:t xml:space="preserve">## 3                    Southern Ontario Library Service       Stratford</w:t>
      </w:r>
      <w:r>
        <w:br/>
      </w:r>
      <w:r>
        <w:rPr>
          <w:rStyle w:val="VerbatimChar"/>
        </w:rPr>
        <w:t xml:space="preserve">## 4                    Southern Ontario Library Service       Stratford</w:t>
      </w:r>
      <w:r>
        <w:br/>
      </w:r>
      <w:r>
        <w:rPr>
          <w:rStyle w:val="VerbatimChar"/>
        </w:rPr>
        <w:t xml:space="preserve">## 5                    Southern Ontario Library Service     Orangeville</w:t>
      </w:r>
      <w:r>
        <w:br/>
      </w:r>
      <w:r>
        <w:rPr>
          <w:rStyle w:val="VerbatimChar"/>
        </w:rPr>
        <w:t xml:space="preserve">## 6                    Southern Ontario Library Service     Orangeville</w:t>
      </w:r>
      <w:r>
        <w:br/>
      </w:r>
      <w:r>
        <w:rPr>
          <w:rStyle w:val="VerbatimChar"/>
        </w:rPr>
        <w:t xml:space="preserve">##   A1.14..No..of.Active.Library.Cardholders</w:t>
      </w:r>
      <w:r>
        <w:br/>
      </w:r>
      <w:r>
        <w:rPr>
          <w:rStyle w:val="VerbatimChar"/>
        </w:rPr>
        <w:t xml:space="preserve">## 1                                     8522</w:t>
      </w:r>
      <w:r>
        <w:br/>
      </w:r>
      <w:r>
        <w:rPr>
          <w:rStyle w:val="VerbatimChar"/>
        </w:rPr>
        <w:t xml:space="preserve">## 2                                     8761</w:t>
      </w:r>
      <w:r>
        <w:br/>
      </w:r>
      <w:r>
        <w:rPr>
          <w:rStyle w:val="VerbatimChar"/>
        </w:rPr>
        <w:t xml:space="preserve">## 3                                     8615</w:t>
      </w:r>
      <w:r>
        <w:br/>
      </w:r>
      <w:r>
        <w:rPr>
          <w:rStyle w:val="VerbatimChar"/>
        </w:rPr>
        <w:t xml:space="preserve">## 4                                     8727</w:t>
      </w:r>
      <w:r>
        <w:br/>
      </w:r>
      <w:r>
        <w:rPr>
          <w:rStyle w:val="VerbatimChar"/>
        </w:rPr>
        <w:t xml:space="preserve">## 5                                     7743</w:t>
      </w:r>
      <w:r>
        <w:br/>
      </w:r>
      <w:r>
        <w:rPr>
          <w:rStyle w:val="VerbatimChar"/>
        </w:rPr>
        <w:t xml:space="preserve">## 6                                     7552</w:t>
      </w:r>
      <w:r>
        <w:br/>
      </w:r>
      <w:r>
        <w:rPr>
          <w:rStyle w:val="VerbatimChar"/>
        </w:rPr>
        <w:t xml:space="preserve">##   B2.6..Self.Generated.Revenue..e.g..fines..fees..sales.fundraising..room.rentals..cafe.revenue..etc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300219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283168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281696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265438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208563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183085</w:t>
      </w:r>
      <w:r>
        <w:br/>
      </w:r>
      <w:r>
        <w:rPr>
          <w:rStyle w:val="VerbatimChar"/>
        </w:rPr>
        <w:t xml:space="preserve">##   B2.9..Total.Operating.Revenues Total_operating_Rvnue_pr_ActivCardHolder</w:t>
      </w:r>
      <w:r>
        <w:br/>
      </w:r>
      <w:r>
        <w:rPr>
          <w:rStyle w:val="VerbatimChar"/>
        </w:rPr>
        <w:t xml:space="preserve">## 1                        2686589                                 315.2533</w:t>
      </w:r>
      <w:r>
        <w:br/>
      </w:r>
      <w:r>
        <w:rPr>
          <w:rStyle w:val="VerbatimChar"/>
        </w:rPr>
        <w:t xml:space="preserve">## 2                        2541771                                 290.1234</w:t>
      </w:r>
      <w:r>
        <w:br/>
      </w:r>
      <w:r>
        <w:rPr>
          <w:rStyle w:val="VerbatimChar"/>
        </w:rPr>
        <w:t xml:space="preserve">## 3                        2587836                                 300.3872</w:t>
      </w:r>
      <w:r>
        <w:br/>
      </w:r>
      <w:r>
        <w:rPr>
          <w:rStyle w:val="VerbatimChar"/>
        </w:rPr>
        <w:t xml:space="preserve">## 4                        2505283                                 287.0726</w:t>
      </w:r>
      <w:r>
        <w:br/>
      </w:r>
      <w:r>
        <w:rPr>
          <w:rStyle w:val="VerbatimChar"/>
        </w:rPr>
        <w:t xml:space="preserve">## 5                        2060807                                 266.1510</w:t>
      </w:r>
      <w:r>
        <w:br/>
      </w:r>
      <w:r>
        <w:rPr>
          <w:rStyle w:val="VerbatimChar"/>
        </w:rPr>
        <w:t xml:space="preserve">## 6                        2030981                                 268.9329</w:t>
      </w:r>
    </w:p>
    <w:p>
      <w:pPr>
        <w:pStyle w:val="SourceCode"/>
      </w:pPr>
      <w:r>
        <w:rPr>
          <w:rStyle w:val="DocumentationTok"/>
        </w:rPr>
        <w:t xml:space="preserve">##EXPLANATION 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ing the above code we are trying to find first 6 libraries and their details, where there interactions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programs and services that can be model to other libra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brary names specified above can be analyzed to identify programs that can be model to other libra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braries with medium values on Total_operating_Rvnue_pr_ActivCardHolder will be doing excellent as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CommentTok"/>
        </w:rPr>
        <w:t xml:space="preserve">#those have optimized valu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y have great number of active card holders and total operating revenue utilization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re we are trying to list libraries based on highest self generated revenue,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with respect to Total_operating_Rvnue_pr_ActivCardHolder and revenue get back from previous year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ose libraries also have lots of interesting programs and services created for public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 had selected top5 model libraries based on their data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y will gives us an idea on how we can implement same on other librarie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handasAthiraDataExploration1</dc:title>
  <dc:creator>Athira</dc:creator>
  <cp:keywords/>
  <dcterms:created xsi:type="dcterms:W3CDTF">2025-03-30T23:04:25Z</dcterms:created>
  <dcterms:modified xsi:type="dcterms:W3CDTF">2025-03-30T23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0</vt:lpwstr>
  </property>
  <property fmtid="{D5CDD505-2E9C-101B-9397-08002B2CF9AE}" pid="3" name="output">
    <vt:lpwstr/>
  </property>
</Properties>
</file>